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72028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a293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0T06:47:02Z</dcterms:created>
  <dcterms:modified xsi:type="dcterms:W3CDTF">2017-08-20T06:47:02Z</dcterms:modified>
</cp:coreProperties>
</file>